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90D1A" w14:textId="19D2CF17" w:rsidR="00F875E6" w:rsidRDefault="001A17D2">
      <w:r>
        <w:t xml:space="preserve">. The project will require you to prepare an analysis of payment systems and reimbursement methods. You will </w:t>
      </w:r>
      <w:proofErr w:type="gramStart"/>
      <w:r>
        <w:t>compare and contrast</w:t>
      </w:r>
      <w:proofErr w:type="gramEnd"/>
      <w:r>
        <w:t xml:space="preserve"> your findings and offer subsequent recommendations. You will consider compliance and government regulations along with financial principles associated with reimbursement. You will also identify collaborative teamwork strategies that can </w:t>
      </w:r>
      <w:proofErr w:type="gramStart"/>
      <w:r>
        <w:t>be incorporated</w:t>
      </w:r>
      <w:proofErr w:type="gramEnd"/>
      <w:r>
        <w:t xml:space="preserve"> into various healthcare settings. The project </w:t>
      </w:r>
      <w:proofErr w:type="gramStart"/>
      <w:r>
        <w:t>is divided</w:t>
      </w:r>
      <w:proofErr w:type="gramEnd"/>
      <w:r>
        <w:t xml:space="preserve"> into three milestones, which will be submitted at various points throughout the course to scaffold learning and ensure quality final submissions. These milestones will </w:t>
      </w:r>
      <w:proofErr w:type="gramStart"/>
      <w:r>
        <w:t>be submitted</w:t>
      </w:r>
      <w:proofErr w:type="gramEnd"/>
      <w:r>
        <w:t xml:space="preserve"> in Modules Three, Five, and Seven. The final submission is due in Module Nine. In this assignment, you will demonstrate your mastery of the following course outcomes: </w:t>
      </w:r>
      <w:r>
        <w:sym w:font="Symbol" w:char="F0B7"/>
      </w:r>
      <w:r>
        <w:t xml:space="preserve"> Assess the extent to which healthcare organizations utilize financial management principles for guiding strategic planning </w:t>
      </w:r>
      <w:r>
        <w:sym w:font="Symbol" w:char="F0B7"/>
      </w:r>
      <w:r>
        <w:t xml:space="preserve"> Analyze federal, state, and third-party payer regulations and reporting guidelines for ensuring compliance with healthcare reimbursement requirements </w:t>
      </w:r>
      <w:r>
        <w:sym w:font="Symbol" w:char="F0B7"/>
      </w:r>
      <w:r>
        <w:t xml:space="preserve"> Recommend collaborative teamwork principles for improving strategic planning processes involving healthcare reimbursement </w:t>
      </w:r>
      <w:r>
        <w:sym w:font="Symbol" w:char="F0B7"/>
      </w:r>
      <w:r>
        <w:t xml:space="preserve"> Suggest financial approaches for improving cash flow, days in accounts receivable, and timeliness of reimbursements from various healthcare payer models</w:t>
      </w:r>
    </w:p>
    <w:sectPr w:rsidR="00F87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zQztjSyMDMwMzdT0lEKTi0uzszPAykwrAUA7SL9+ywAAAA="/>
  </w:docVars>
  <w:rsids>
    <w:rsidRoot w:val="007C04A4"/>
    <w:rsid w:val="00020434"/>
    <w:rsid w:val="00025035"/>
    <w:rsid w:val="000E50AB"/>
    <w:rsid w:val="0012148B"/>
    <w:rsid w:val="001415BC"/>
    <w:rsid w:val="001A17D2"/>
    <w:rsid w:val="001F4D6D"/>
    <w:rsid w:val="00270496"/>
    <w:rsid w:val="00291C84"/>
    <w:rsid w:val="00315A28"/>
    <w:rsid w:val="003D76E3"/>
    <w:rsid w:val="004232AB"/>
    <w:rsid w:val="00497A20"/>
    <w:rsid w:val="004F5A2A"/>
    <w:rsid w:val="0063120E"/>
    <w:rsid w:val="00704A50"/>
    <w:rsid w:val="00742684"/>
    <w:rsid w:val="00794C00"/>
    <w:rsid w:val="007C04A4"/>
    <w:rsid w:val="00850F5F"/>
    <w:rsid w:val="00964E27"/>
    <w:rsid w:val="009E1055"/>
    <w:rsid w:val="00A70795"/>
    <w:rsid w:val="00A90E99"/>
    <w:rsid w:val="00B453A9"/>
    <w:rsid w:val="00C5714B"/>
    <w:rsid w:val="00D42872"/>
    <w:rsid w:val="00E767A4"/>
    <w:rsid w:val="00F552DF"/>
    <w:rsid w:val="00F8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234A6"/>
  <w15:chartTrackingRefBased/>
  <w15:docId w15:val="{9A565460-CE53-4BD5-974A-8867C369A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4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9T05:38:00Z</dcterms:created>
  <dcterms:modified xsi:type="dcterms:W3CDTF">2021-11-19T05:38:00Z</dcterms:modified>
</cp:coreProperties>
</file>